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D3401" w:rsidRDefault="004D3401">
      <w:r>
        <w:rPr>
          <w:noProof/>
        </w:rPr>
        <w:drawing>
          <wp:inline distT="0" distB="0" distL="0" distR="0">
            <wp:extent cx="4457700" cy="1371600"/>
            <wp:effectExtent l="0" t="0" r="0" b="0"/>
            <wp:docPr id="1" name="Picture 1" descr="Image result for populaR CHURCH LOGO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populaR CHURCH LOGOS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640BE9" w:rsidRDefault="004D3401">
      <w:r>
        <w:t>I love the spacing and format.</w:t>
      </w:r>
    </w:p>
    <w:p w:rsidR="004D3401" w:rsidRDefault="004D3401"/>
    <w:p w:rsidR="004D3401" w:rsidRDefault="004D3401">
      <w:r>
        <w:rPr>
          <w:noProof/>
        </w:rPr>
        <w:drawing>
          <wp:inline distT="0" distB="0" distL="0" distR="0">
            <wp:extent cx="4457700" cy="1371600"/>
            <wp:effectExtent l="0" t="0" r="0" b="0"/>
            <wp:docPr id="2" name="Picture 2" descr="https://www.sharefaith.com/blog/wp-content/uploads/2016/11/londonbridg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www.sharefaith.com/blog/wp-content/uploads/2016/11/londonbridge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D3401" w:rsidRDefault="004D3401">
      <w:r>
        <w:t xml:space="preserve">This one does a great job of balance and incorporating the </w:t>
      </w:r>
      <w:r w:rsidR="00D509FA">
        <w:t>artwork</w:t>
      </w:r>
      <w:r>
        <w:t xml:space="preserve"> into the actual lettering. </w:t>
      </w:r>
    </w:p>
    <w:p w:rsidR="004D3401" w:rsidRDefault="004D3401"/>
    <w:p w:rsidR="004D3401" w:rsidRDefault="004D3401">
      <w:r>
        <w:rPr>
          <w:noProof/>
        </w:rPr>
        <w:drawing>
          <wp:inline distT="0" distB="0" distL="0" distR="0">
            <wp:extent cx="4457700" cy="1371600"/>
            <wp:effectExtent l="0" t="0" r="0" b="0"/>
            <wp:docPr id="3" name="Picture 3" descr="https://www.sharefaith.com/blog/wp-content/uploads/2016/11/venture-church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www.sharefaith.com/blog/wp-content/uploads/2016/11/venture-church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D3401" w:rsidRDefault="004D3401">
      <w:r>
        <w:t>This is worth noting for its simplicity. But there’s nothing that speaks of the churches culture or values.</w:t>
      </w:r>
    </w:p>
    <w:p w:rsidR="004D3401" w:rsidRDefault="004D3401"/>
    <w:p w:rsidR="004D3401" w:rsidRDefault="004D3401">
      <w:r>
        <w:rPr>
          <w:noProof/>
        </w:rPr>
        <w:drawing>
          <wp:inline distT="0" distB="0" distL="0" distR="0">
            <wp:extent cx="4457700" cy="1371600"/>
            <wp:effectExtent l="0" t="0" r="0" b="0"/>
            <wp:docPr id="4" name="Picture 4" descr="https://www.sharefaith.com/blog/wp-content/uploads/2016/11/waterloo-church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www.sharefaith.com/blog/wp-content/uploads/2016/11/waterloo-church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D3401" w:rsidRDefault="004D3401">
      <w:r>
        <w:t>This logo is very nice, clean, sophisticated.</w:t>
      </w:r>
    </w:p>
    <w:p w:rsidR="004D3401" w:rsidRDefault="004D3401"/>
    <w:p w:rsidR="004D3401" w:rsidRDefault="004D3401">
      <w:r>
        <w:rPr>
          <w:noProof/>
        </w:rPr>
        <w:lastRenderedPageBreak/>
        <w:drawing>
          <wp:inline distT="0" distB="0" distL="0" distR="0">
            <wp:extent cx="4457700" cy="1371600"/>
            <wp:effectExtent l="0" t="0" r="0" b="0"/>
            <wp:docPr id="5" name="Picture 5" descr="https://www.sharefaith.com/blog/wp-content/uploads/2016/11/lakewood_church_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s://www.sharefaith.com/blog/wp-content/uploads/2016/11/lakewood_church_logo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D3401" w:rsidRDefault="004D3401">
      <w:r>
        <w:t xml:space="preserve">One of the largest churches in the country. The placement of the lettering and format/spacing of Lakewood to Church is good. </w:t>
      </w:r>
    </w:p>
    <w:p w:rsidR="004D3401" w:rsidRDefault="004D3401">
      <w:r>
        <w:rPr>
          <w:noProof/>
        </w:rPr>
        <w:drawing>
          <wp:inline distT="0" distB="0" distL="0" distR="0">
            <wp:extent cx="2425700" cy="1873250"/>
            <wp:effectExtent l="0" t="0" r="0" b="0"/>
            <wp:docPr id="6" name="Picture 6" descr="imgres-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imgres-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700" cy="187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D3401" w:rsidRDefault="004D3401">
      <w:r>
        <w:t xml:space="preserve">Another church that is massive. Very different feel, but the style is widely popular in church world. </w:t>
      </w:r>
    </w:p>
    <w:p w:rsidR="004D3401" w:rsidRDefault="004D3401"/>
    <w:p w:rsidR="004D3401" w:rsidRDefault="004D3401">
      <w:r>
        <w:rPr>
          <w:noProof/>
        </w:rPr>
        <w:drawing>
          <wp:inline distT="0" distB="0" distL="0" distR="0">
            <wp:extent cx="3829050" cy="1638300"/>
            <wp:effectExtent l="0" t="0" r="0" b="0"/>
            <wp:docPr id="7" name="Picture 7" descr="Circle Dove Logo Design by Esolbi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ircle Dove Logo Design by Esolbiz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518" t="57705" r="20649" b="13609"/>
                    <a:stretch/>
                  </pic:blipFill>
                  <pic:spPr bwMode="auto">
                    <a:xfrm>
                      <a:off x="0" y="0"/>
                      <a:ext cx="3829050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B6D47" w:rsidRDefault="005B6D47">
      <w:r>
        <w:t xml:space="preserve">Here’s a church that did something cool with the 4 word name of the church. One of the few that I’ve seen available. </w:t>
      </w:r>
      <w:r w:rsidR="00D509FA">
        <w:t xml:space="preserve">Doesn’t grab my attention, and there is a lot going on, but worth noting. </w:t>
      </w:r>
    </w:p>
    <w:p w:rsidR="00085B14" w:rsidRDefault="00085B14"/>
    <w:p w:rsidR="00085B14" w:rsidRDefault="00085B14">
      <w:r>
        <w:t xml:space="preserve">Got through the first 960 logos on </w:t>
      </w:r>
      <w:proofErr w:type="spellStart"/>
      <w:r>
        <w:t>BrandCrowd</w:t>
      </w:r>
      <w:proofErr w:type="spellEnd"/>
      <w:r>
        <w:t xml:space="preserve"> and nothing. </w:t>
      </w:r>
      <w:r w:rsidR="00D509FA">
        <w:t xml:space="preserve">First 7 pages of </w:t>
      </w:r>
      <w:proofErr w:type="spellStart"/>
      <w:r w:rsidR="00D509FA">
        <w:t>Fivrr</w:t>
      </w:r>
      <w:proofErr w:type="spellEnd"/>
      <w:r w:rsidR="00D509FA">
        <w:t xml:space="preserve"> and found 1 that looked appealing:</w:t>
      </w:r>
    </w:p>
    <w:p w:rsidR="003A5250" w:rsidRDefault="003A5250"/>
    <w:p w:rsidR="003A5250" w:rsidRDefault="00135890">
      <w:r>
        <w:rPr>
          <w:noProof/>
        </w:rPr>
        <w:lastRenderedPageBreak/>
        <w:drawing>
          <wp:inline distT="0" distB="0" distL="0" distR="0" wp14:anchorId="7E07C65E" wp14:editId="5176352D">
            <wp:extent cx="3975100" cy="2671501"/>
            <wp:effectExtent l="0" t="0" r="635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78518" cy="26737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5250" w:rsidRDefault="003A5250">
      <w:r>
        <w:t>This is probably the best example of style and format that I’m looking for, but still very far from what I’m</w:t>
      </w:r>
      <w:r w:rsidR="00D509FA">
        <w:t xml:space="preserve"> exactly</w:t>
      </w:r>
      <w:r>
        <w:t xml:space="preserve"> looking for. </w:t>
      </w:r>
    </w:p>
    <w:p w:rsidR="00D509FA" w:rsidRDefault="00D509FA"/>
    <w:p w:rsidR="00D509FA" w:rsidRDefault="00D509FA">
      <w:r>
        <w:t xml:space="preserve">I need an artist that can take everything I’ve mentioned, comb through it, and see what works. Something that covers all the parameters and needs which should limit it down quite a bit. </w:t>
      </w:r>
      <w:bookmarkStart w:id="0" w:name="_GoBack"/>
      <w:bookmarkEnd w:id="0"/>
    </w:p>
    <w:sectPr w:rsidR="00D509FA" w:rsidSect="004D340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wNTMzNjYzMDU2MzRU0lEKTi0uzszPAykwrAUAhJVTQSwAAAA="/>
  </w:docVars>
  <w:rsids>
    <w:rsidRoot w:val="004D3401"/>
    <w:rsid w:val="00085B14"/>
    <w:rsid w:val="00135890"/>
    <w:rsid w:val="003A5250"/>
    <w:rsid w:val="004D3401"/>
    <w:rsid w:val="005B6D47"/>
    <w:rsid w:val="00640BE9"/>
    <w:rsid w:val="00D509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9EF34FB-79E2-44DE-8AEB-7A3C5493FE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png"/><Relationship Id="rId5" Type="http://schemas.openxmlformats.org/officeDocument/2006/relationships/image" Target="media/image2.jpeg"/><Relationship Id="rId10" Type="http://schemas.openxmlformats.org/officeDocument/2006/relationships/image" Target="media/image7.jpeg"/><Relationship Id="rId4" Type="http://schemas.openxmlformats.org/officeDocument/2006/relationships/image" Target="media/image1.jpeg"/><Relationship Id="rId9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3</Pages>
  <Words>173</Words>
  <Characters>98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11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tor Jorge</dc:creator>
  <cp:keywords/>
  <dc:description/>
  <cp:lastModifiedBy>Pastor Jorge</cp:lastModifiedBy>
  <cp:revision>4</cp:revision>
  <dcterms:created xsi:type="dcterms:W3CDTF">2020-01-08T19:33:00Z</dcterms:created>
  <dcterms:modified xsi:type="dcterms:W3CDTF">2020-01-09T15:38:00Z</dcterms:modified>
</cp:coreProperties>
</file>